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25BFF" w14:textId="18741372" w:rsidR="00970796" w:rsidRPr="007D0FB2" w:rsidRDefault="00D57BC2" w:rsidP="007504C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7D0FB2">
        <w:rPr>
          <w:rFonts w:cstheme="minorHAnsi"/>
          <w:b/>
          <w:bCs/>
          <w:sz w:val="20"/>
          <w:szCs w:val="20"/>
        </w:rPr>
        <w:t xml:space="preserve">Arkusz oceny </w:t>
      </w:r>
      <w:r w:rsidR="00FA461D" w:rsidRPr="007D0FB2">
        <w:rPr>
          <w:rFonts w:cstheme="minorHAnsi"/>
          <w:b/>
          <w:bCs/>
          <w:sz w:val="20"/>
          <w:szCs w:val="20"/>
        </w:rPr>
        <w:t>dla pracowników zatrudnionych na stanowiskach niebędących stanowiskami kierowniczymi</w:t>
      </w:r>
      <w:r w:rsidRPr="007D0FB2">
        <w:rPr>
          <w:rFonts w:cstheme="minorHAnsi"/>
          <w:b/>
          <w:bCs/>
          <w:sz w:val="20"/>
          <w:szCs w:val="20"/>
        </w:rPr>
        <w:t xml:space="preserve">    </w:t>
      </w:r>
    </w:p>
    <w:tbl>
      <w:tblPr>
        <w:tblW w:w="950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8"/>
        <w:gridCol w:w="488"/>
        <w:gridCol w:w="2775"/>
        <w:gridCol w:w="1239"/>
        <w:gridCol w:w="1241"/>
        <w:gridCol w:w="1429"/>
        <w:gridCol w:w="1497"/>
      </w:tblGrid>
      <w:tr w:rsidR="00970796" w:rsidRPr="00D4029F" w14:paraId="71932470" w14:textId="77777777" w:rsidTr="00A31278">
        <w:trPr>
          <w:trHeight w:val="405"/>
          <w:jc w:val="center"/>
        </w:trPr>
        <w:tc>
          <w:tcPr>
            <w:tcW w:w="9507" w:type="dxa"/>
            <w:gridSpan w:val="7"/>
            <w:tcBorders>
              <w:top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16D1A35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32"/>
                <w:szCs w:val="32"/>
                <w:lang w:eastAsia="pl-PL"/>
              </w:rPr>
              <w:t>Formularz oceny (nazwa stanowiska)</w:t>
            </w:r>
          </w:p>
        </w:tc>
      </w:tr>
      <w:tr w:rsidR="00970796" w:rsidRPr="00D4029F" w14:paraId="537FFA3B" w14:textId="77777777" w:rsidTr="00A31278">
        <w:trPr>
          <w:trHeight w:val="480"/>
          <w:jc w:val="center"/>
        </w:trPr>
        <w:tc>
          <w:tcPr>
            <w:tcW w:w="95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4E9DDF1" w14:textId="1F39B42A" w:rsidR="00970796" w:rsidRPr="00D4029F" w:rsidRDefault="00970796" w:rsidP="0031327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 xml:space="preserve">                 Ocena za okres: </w:t>
            </w:r>
            <w:r w:rsidR="0031327D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1.</w:t>
            </w:r>
            <w:r w:rsidR="00871879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3.</w:t>
            </w:r>
            <w:r w:rsidR="0031327D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021-</w:t>
            </w:r>
            <w:r w:rsidR="00871879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8.</w:t>
            </w:r>
            <w:r w:rsidR="0031327D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</w:t>
            </w:r>
            <w:r w:rsidR="00871879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</w:t>
            </w:r>
            <w:r w:rsidR="0031327D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.2022</w:t>
            </w:r>
            <w:r w:rsidR="0031327D">
              <w:rPr>
                <w:rStyle w:val="Odwoanieprzypisudolnego"/>
                <w:rFonts w:eastAsia="Times New Roman" w:cstheme="minorHAnsi"/>
                <w:b/>
                <w:bCs/>
                <w:color w:val="000000"/>
                <w:lang w:eastAsia="pl-PL"/>
              </w:rPr>
              <w:footnoteReference w:id="1"/>
            </w:r>
          </w:p>
          <w:p w14:paraId="0AF426C5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pl-PL"/>
              </w:rPr>
            </w:pPr>
          </w:p>
        </w:tc>
      </w:tr>
      <w:tr w:rsidR="00970796" w:rsidRPr="00D4029F" w14:paraId="50255F52" w14:textId="77777777" w:rsidTr="00A31278">
        <w:trPr>
          <w:trHeight w:val="510"/>
          <w:jc w:val="center"/>
        </w:trPr>
        <w:tc>
          <w:tcPr>
            <w:tcW w:w="5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FAF78C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zwisko i imię Pracownika: ……………………………………………………………………</w:t>
            </w:r>
          </w:p>
        </w:tc>
        <w:tc>
          <w:tcPr>
            <w:tcW w:w="26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9B9783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ata: …………………………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B45644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A1280BB" w14:textId="77777777" w:rsidTr="00A31278">
        <w:trPr>
          <w:trHeight w:val="255"/>
          <w:jc w:val="center"/>
        </w:trPr>
        <w:tc>
          <w:tcPr>
            <w:tcW w:w="65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4C6B0F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zwisko i imię Przełożonego: ……………………………………………………………………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57FEE5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7E6533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07EB0F5" w14:textId="77777777" w:rsidTr="00A31278">
        <w:trPr>
          <w:trHeight w:val="255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2E1381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530852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70B34A" w14:textId="381AB25D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B9AD60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E10C01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3A58AC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0CA6B2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0D35E04" w14:textId="77777777" w:rsidTr="00A31278">
        <w:trPr>
          <w:trHeight w:val="270"/>
          <w:jc w:val="center"/>
        </w:trPr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7577A6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1FF7B4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289BE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DF08E6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0930D4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4726E8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506CC2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6974B1B" w14:textId="77777777" w:rsidTr="00A31278">
        <w:trPr>
          <w:trHeight w:val="1185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ABBD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Grupa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4C84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Nr.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4F75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Kryteria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23F8B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docelowe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C7709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- samoocena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F6F4F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- ocena przełożonego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DF7C6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akres do doskonalenia</w:t>
            </w:r>
          </w:p>
        </w:tc>
      </w:tr>
      <w:tr w:rsidR="00970796" w:rsidRPr="00D4029F" w14:paraId="7529BA10" w14:textId="77777777" w:rsidTr="00A31278">
        <w:trPr>
          <w:trHeight w:val="1290"/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8ED3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T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16D8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3113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iedza i umiejętności techniczn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C7F732" w14:textId="77777777" w:rsidR="00970796" w:rsidRPr="00675CE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docelowych w grupie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4630405" w14:textId="77777777" w:rsidR="00970796" w:rsidRPr="00675CEF" w:rsidRDefault="5E631F6E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t>Suma wartości z samooceny/ suma wartości docelowych w grupie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9DF8E6" w14:textId="188E8E2B" w:rsidR="00970796" w:rsidRPr="00675CE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artości z oceny przełożonego / suma wartości docelowych </w:t>
            </w:r>
            <w:r w:rsid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627B86" w14:textId="2FF0C1FE" w:rsidR="00970796" w:rsidRPr="00675CEF" w:rsidRDefault="5E631F6E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t xml:space="preserve">Suma zakresów do doskonalenia / suma wartości docelowych </w:t>
            </w:r>
            <w:r w:rsidR="00D7771D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br/>
            </w:r>
            <w:r w:rsidRPr="00675CEF">
              <w:rPr>
                <w:rFonts w:eastAsia="Times New Roman" w:cstheme="minorHAnsi"/>
                <w:color w:val="000000" w:themeColor="text1"/>
                <w:sz w:val="20"/>
                <w:szCs w:val="20"/>
                <w:lang w:eastAsia="pl-PL"/>
              </w:rPr>
              <w:t>w grupie</w:t>
            </w:r>
          </w:p>
        </w:tc>
      </w:tr>
      <w:tr w:rsidR="00970796" w:rsidRPr="00D4029F" w14:paraId="55B5AE24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3F7B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303B8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27453" w14:textId="77777777" w:rsidR="00970796" w:rsidRPr="00D4029F" w:rsidRDefault="5625F0F0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Znajomość zakresu obowiązków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55CC2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458B0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B4C7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0C300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5BFE6B4" w14:textId="77777777" w:rsidTr="00A31278">
        <w:trPr>
          <w:trHeight w:val="510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67E6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D3C9E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6080" w14:textId="78E4B4BE" w:rsidR="00970796" w:rsidRPr="00D4029F" w:rsidRDefault="70AD73BC" w:rsidP="3029EC6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Znajomość wewnętrznych aktów prawnych Uczelni </w:t>
            </w:r>
            <w:r w:rsidR="74D8BCD9"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obowiązujących w odniesieniu do </w:t>
            </w: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ykonywan</w:t>
            </w:r>
            <w:r w:rsidR="3BE2250E"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ej</w:t>
            </w: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 pracy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1E5F0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F276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7F7D6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B768D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A1FD37D" w14:textId="77777777" w:rsidTr="00A31278">
        <w:trPr>
          <w:trHeight w:val="510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234F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6128A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1FDE5" w14:textId="424EF3DB" w:rsidR="00970796" w:rsidRPr="00D4029F" w:rsidRDefault="5625F0F0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Znajomość aktów prawa powszechnego stosowanych </w:t>
            </w:r>
            <w:r w:rsidR="00D7771D">
              <w:rPr>
                <w:rFonts w:eastAsia="Times New Roman" w:cstheme="minorHAnsi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 pracy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5F1C9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9A3AE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9273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192F6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600056D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1405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F4DCF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8DB1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ci praktyczn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AA401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2843E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81C1C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B32FD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0B57695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D07A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A8DF1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4A5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Umiejętność obsługi systemów IT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3D155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25D6E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71D9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77236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4A4EBE7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2FA5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B7928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3D64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Znajomość języków obcych.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097F1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1E831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59DD4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4BBC8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F015ED9" w14:textId="77777777" w:rsidTr="00A31278">
        <w:trPr>
          <w:trHeight w:val="1290"/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AEDA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KI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D3AA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FD7AE" w14:textId="69EDF671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Kompetencje interpersonalne </w:t>
            </w:r>
            <w:r w:rsidR="00D7771D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i cechy osobist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5422533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docelowych w grupie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99DA17" w14:textId="4891830E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z samooceny/ suma wartości docelowych w grupie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A505F8D" w14:textId="115D928B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artości z oceny przełożonego / suma wartości docelowych </w:t>
            </w:r>
            <w:r w:rsid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6E6ABC" w14:textId="4DCBABE6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zakresów do doskonalenia / suma wartości docelowych </w:t>
            </w:r>
            <w:r w:rsid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</w:tr>
      <w:tr w:rsidR="00970796" w:rsidRPr="00D4029F" w14:paraId="20B82734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09FA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95D99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89C9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stawienie na cel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AFC07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38FD5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1987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244DA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6C9975A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4BEB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587F6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DD08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Umiejętność komunikacji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54439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72A9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A455C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3DE7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DEE9F4B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02CA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E4ED9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3B39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ci negocjacyjn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EBDF8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A997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DC020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03C1A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2DAA15B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1BEA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C3EFF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9A22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ć pracy zespołowej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F03D1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24B9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B5B9D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67BDD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CBFC11E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CF24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68B6A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F5F9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spółdziałanie z klientem wewnętrznym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3D86A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20DD5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98E7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BBFF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D536DDF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06ED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9313B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2795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Obsługa klienta zewnętrznego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5DA2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6130E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5B5A9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6E95C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04A1A5A" w14:textId="77777777" w:rsidTr="00A31278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B032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A5458A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98C7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Odporność / wytrzymałość/ radzenie sobie z problemami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E4FBA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569B7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54E79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04C41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E7E3922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1C62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B0595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1E8F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Elastyczność i otwartość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227C9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D4533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4A70B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931F4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94DBDF4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2788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6050B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C4D7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yscyplina pracy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4993D" w14:textId="77777777" w:rsidR="00970796" w:rsidRPr="00D7771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765D2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9F228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99F2" w14:textId="77777777" w:rsidR="00970796" w:rsidRPr="00D7771D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A9C110A" w14:textId="77777777" w:rsidTr="00A31278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D247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DA9FF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F8CA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Kultura osobista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2D308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ABE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CA5A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B425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23B70A4" w14:textId="77777777" w:rsidTr="00A31278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690E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12FA8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DF5A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bałość o dobro pracodawcy (wizerunek, mienie)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6F026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7B6C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BA30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9CF8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983BECB" w14:textId="77777777" w:rsidTr="00A31278">
        <w:trPr>
          <w:trHeight w:val="2055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D5D346B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ynik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BB0DBFE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AF46123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3F4897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docelowych 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2D0B0A2" w14:textId="06611C8D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z samooceny/ suma wszystkich wartości docelowych 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B150049" w14:textId="5691039F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z oceny przełożonego / suma wszystkich wartości docelowych </w:t>
            </w:r>
            <w:r w:rsidR="00D7771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FB8A44C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zakresów do doskonalenia / suma wszystkich wartości docelowych </w:t>
            </w:r>
          </w:p>
        </w:tc>
      </w:tr>
      <w:tr w:rsidR="00675CEF" w:rsidRPr="00D4029F" w14:paraId="70A220FF" w14:textId="77777777" w:rsidTr="00A31278">
        <w:trPr>
          <w:trHeight w:val="428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AD74E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2B6DB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DE293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9F446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CF739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51EB8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870F4" w14:textId="77777777" w:rsidR="00675CEF" w:rsidRPr="00D4029F" w:rsidRDefault="00675CEF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4A324151" w14:textId="77777777" w:rsidTr="00A31278">
        <w:trPr>
          <w:trHeight w:val="285"/>
          <w:jc w:val="center"/>
        </w:trPr>
        <w:tc>
          <w:tcPr>
            <w:tcW w:w="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E3B3AA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145E86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1F1285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BA617B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DE8484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32AB21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7FF5A2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E0F3E7D" w14:textId="77777777" w:rsidTr="00A31278">
        <w:trPr>
          <w:trHeight w:val="73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08E48" w14:textId="26EFD118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Cele na kolejny okres podlegający ocenie (wynikające z ujawnionych zakresów do doskonalenia).</w:t>
            </w:r>
            <w:r w:rsidR="007D0260" w:rsidRPr="00675CE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 Kolejność zgodna </w:t>
            </w:r>
            <w:r w:rsidR="00D7771D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br/>
            </w:r>
            <w:r w:rsidR="007D0260" w:rsidRPr="00675CE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 priorytetami.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F0912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Sposób realizacji (np. temat szkolenia)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BB1C2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Termin realizacji</w:t>
            </w:r>
          </w:p>
        </w:tc>
      </w:tr>
      <w:tr w:rsidR="00970796" w:rsidRPr="00D4029F" w14:paraId="0767AC51" w14:textId="77777777" w:rsidTr="00A31278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0CA4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1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B124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A8971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AD7C1DA" w14:textId="77777777" w:rsidTr="00A31278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4112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2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F185E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6BD45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2D4C97E" w14:textId="77777777" w:rsidTr="00A31278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4B477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3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C2533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C0BFD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6F12487" w14:textId="77777777" w:rsidTr="00A31278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2C5C8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4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A6FC9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F3BAD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7FA4BE3" w14:textId="77777777" w:rsidTr="00A31278">
        <w:trPr>
          <w:trHeight w:val="270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33039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5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DEB1A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1099C" w14:textId="77777777" w:rsidR="00970796" w:rsidRPr="00675CE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675CE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DB0031C" w14:textId="77777777" w:rsidTr="00A31278">
        <w:trPr>
          <w:trHeight w:val="270"/>
          <w:jc w:val="center"/>
        </w:trPr>
        <w:tc>
          <w:tcPr>
            <w:tcW w:w="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83E0F5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FE0631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E45357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020786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8B822B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1B19C19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625A82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3006357" w14:textId="77777777" w:rsidTr="00A31278">
        <w:trPr>
          <w:trHeight w:val="270"/>
          <w:jc w:val="center"/>
        </w:trPr>
        <w:tc>
          <w:tcPr>
            <w:tcW w:w="95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40C1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Uwagi Pracownika</w:t>
            </w:r>
          </w:p>
        </w:tc>
      </w:tr>
      <w:tr w:rsidR="00675CEF" w:rsidRPr="00D4029F" w14:paraId="460D649D" w14:textId="77777777" w:rsidTr="00A31278">
        <w:trPr>
          <w:trHeight w:val="1769"/>
          <w:jc w:val="center"/>
        </w:trPr>
        <w:tc>
          <w:tcPr>
            <w:tcW w:w="9507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FAEB0" w14:textId="2930FC3F" w:rsidR="00675CEF" w:rsidRPr="00D4029F" w:rsidRDefault="00675CEF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1F818A3" w14:textId="77777777" w:rsidTr="00A31278">
        <w:trPr>
          <w:trHeight w:val="282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049C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Podpis Pracownika</w:t>
            </w:r>
          </w:p>
        </w:tc>
        <w:tc>
          <w:tcPr>
            <w:tcW w:w="54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A1A1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Podpis Przełożonego</w:t>
            </w:r>
          </w:p>
        </w:tc>
      </w:tr>
      <w:tr w:rsidR="00970796" w:rsidRPr="00D4029F" w14:paraId="649F2750" w14:textId="77777777" w:rsidTr="00A31278">
        <w:trPr>
          <w:trHeight w:val="450"/>
          <w:jc w:val="center"/>
        </w:trPr>
        <w:tc>
          <w:tcPr>
            <w:tcW w:w="410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5D9B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540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F0E2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E5D358F" w14:textId="77777777" w:rsidTr="00A31278">
        <w:trPr>
          <w:trHeight w:val="450"/>
          <w:jc w:val="center"/>
        </w:trPr>
        <w:tc>
          <w:tcPr>
            <w:tcW w:w="410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421E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40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5355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11FAF4EA" w14:textId="77777777" w:rsidTr="00A31278">
        <w:trPr>
          <w:trHeight w:val="450"/>
          <w:jc w:val="center"/>
        </w:trPr>
        <w:tc>
          <w:tcPr>
            <w:tcW w:w="410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C83B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40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507D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3DBFAD85" w14:textId="77777777" w:rsidTr="00A31278">
        <w:trPr>
          <w:trHeight w:val="255"/>
          <w:jc w:val="center"/>
        </w:trPr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39269C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2F00C8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E1D2A6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FEF797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113E43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326A98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D41BB6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86C2D59" w14:textId="77777777" w:rsidTr="00A31278">
        <w:trPr>
          <w:trHeight w:val="270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D70A34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533C99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EC9325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79E26C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69435A7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7F278D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0C11F83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</w:tbl>
    <w:p w14:paraId="0641B298" w14:textId="77777777" w:rsidR="00970796" w:rsidRPr="00D4029F" w:rsidRDefault="00970796" w:rsidP="007504CA">
      <w:pPr>
        <w:spacing w:after="0" w:line="360" w:lineRule="auto"/>
        <w:rPr>
          <w:rFonts w:cstheme="minorHAnsi"/>
          <w:sz w:val="24"/>
          <w:szCs w:val="24"/>
        </w:rPr>
      </w:pPr>
    </w:p>
    <w:p w14:paraId="38AC0A00" w14:textId="3B0863B6" w:rsidR="00970796" w:rsidRPr="00D4029F" w:rsidRDefault="00970796" w:rsidP="007504CA">
      <w:pPr>
        <w:spacing w:after="0" w:line="360" w:lineRule="auto"/>
        <w:rPr>
          <w:rFonts w:cstheme="minorHAnsi"/>
          <w:sz w:val="24"/>
          <w:szCs w:val="24"/>
        </w:rPr>
      </w:pPr>
    </w:p>
    <w:p w14:paraId="4BE6226B" w14:textId="56C352E3" w:rsidR="00970796" w:rsidRPr="00D4029F" w:rsidRDefault="00970796" w:rsidP="007504CA">
      <w:pPr>
        <w:spacing w:after="0" w:line="360" w:lineRule="auto"/>
        <w:rPr>
          <w:rFonts w:cstheme="minorHAnsi"/>
          <w:sz w:val="24"/>
          <w:szCs w:val="24"/>
        </w:rPr>
      </w:pPr>
    </w:p>
    <w:p w14:paraId="40675C7C" w14:textId="47B9BC57" w:rsidR="0088762B" w:rsidRPr="00D4029F" w:rsidRDefault="0088762B">
      <w:pPr>
        <w:rPr>
          <w:rFonts w:cstheme="minorHAnsi"/>
          <w:b/>
          <w:bCs/>
          <w:sz w:val="24"/>
          <w:szCs w:val="24"/>
        </w:rPr>
      </w:pPr>
    </w:p>
    <w:sectPr w:rsidR="0088762B" w:rsidRPr="00D402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81326" w14:textId="77777777" w:rsidR="0090636C" w:rsidRDefault="0090636C" w:rsidP="00F026E2">
      <w:pPr>
        <w:spacing w:after="0" w:line="240" w:lineRule="auto"/>
      </w:pPr>
      <w:r>
        <w:separator/>
      </w:r>
    </w:p>
  </w:endnote>
  <w:endnote w:type="continuationSeparator" w:id="0">
    <w:p w14:paraId="45F6A5E4" w14:textId="77777777" w:rsidR="0090636C" w:rsidRDefault="0090636C" w:rsidP="00F02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0E584" w14:textId="77777777" w:rsidR="0090636C" w:rsidRDefault="0090636C" w:rsidP="00F026E2">
      <w:pPr>
        <w:spacing w:after="0" w:line="240" w:lineRule="auto"/>
      </w:pPr>
      <w:r>
        <w:separator/>
      </w:r>
    </w:p>
  </w:footnote>
  <w:footnote w:type="continuationSeparator" w:id="0">
    <w:p w14:paraId="6BCA9C2A" w14:textId="77777777" w:rsidR="0090636C" w:rsidRDefault="0090636C" w:rsidP="00F026E2">
      <w:pPr>
        <w:spacing w:after="0" w:line="240" w:lineRule="auto"/>
      </w:pPr>
      <w:r>
        <w:continuationSeparator/>
      </w:r>
    </w:p>
  </w:footnote>
  <w:footnote w:id="1">
    <w:p w14:paraId="14BFE1C8" w14:textId="2181BC47" w:rsidR="0031327D" w:rsidRPr="00871879" w:rsidRDefault="0031327D" w:rsidP="00871879">
      <w:pPr>
        <w:pStyle w:val="NormalnyWeb"/>
        <w:shd w:val="clear" w:color="auto" w:fill="FFFFFF"/>
        <w:spacing w:before="0" w:beforeAutospacing="0" w:after="336" w:afterAutospacing="0" w:line="336" w:lineRule="atLeast"/>
        <w:rPr>
          <w:rFonts w:ascii="Segoe UI" w:hAnsi="Segoe UI" w:cs="Segoe UI"/>
          <w:color w:val="323130"/>
          <w:sz w:val="27"/>
          <w:szCs w:val="27"/>
        </w:rPr>
      </w:pPr>
      <w:r>
        <w:rPr>
          <w:rStyle w:val="Odwoanieprzypisudolnego"/>
        </w:rPr>
        <w:footnoteRef/>
      </w:r>
      <w:r>
        <w:t xml:space="preserve"> </w:t>
      </w:r>
      <w:r w:rsidRPr="00871879">
        <w:rPr>
          <w:rFonts w:asciiTheme="minorHAnsi" w:hAnsiTheme="minorHAnsi" w:cstheme="minorHAnsi"/>
          <w:sz w:val="20"/>
          <w:szCs w:val="20"/>
        </w:rPr>
        <w:t>W</w:t>
      </w:r>
      <w:r w:rsidR="00871879" w:rsidRPr="00871879">
        <w:rPr>
          <w:rFonts w:asciiTheme="minorHAnsi" w:hAnsiTheme="minorHAnsi" w:cstheme="minorHAnsi"/>
          <w:sz w:val="20"/>
          <w:szCs w:val="20"/>
        </w:rPr>
        <w:t xml:space="preserve"> przypadku, gdy pracownik jest zatrudniony w terminie po 01.03.2021 r., ale nie krócej niż 12 miesięcy (np. 15.03.2021 r.) prosimy o wskazanie w arkuszu okresu, za który będzie dokonana ocen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</w:abstractNum>
  <w:abstractNum w:abstractNumId="1" w15:restartNumberingAfterBreak="0">
    <w:nsid w:val="174E306B"/>
    <w:multiLevelType w:val="hybridMultilevel"/>
    <w:tmpl w:val="2AFC60D0"/>
    <w:lvl w:ilvl="0" w:tplc="59EE700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16FD"/>
    <w:multiLevelType w:val="hybridMultilevel"/>
    <w:tmpl w:val="D1C4C65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021CC7"/>
    <w:multiLevelType w:val="hybridMultilevel"/>
    <w:tmpl w:val="4FB072A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A50678"/>
    <w:multiLevelType w:val="hybridMultilevel"/>
    <w:tmpl w:val="5BB6E7B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C28CB"/>
    <w:multiLevelType w:val="hybridMultilevel"/>
    <w:tmpl w:val="1962369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7048B"/>
    <w:multiLevelType w:val="hybridMultilevel"/>
    <w:tmpl w:val="56A8EF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37E474E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FF03A5"/>
    <w:multiLevelType w:val="hybridMultilevel"/>
    <w:tmpl w:val="CC78BB3C"/>
    <w:lvl w:ilvl="0" w:tplc="7F8C90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58455D"/>
    <w:multiLevelType w:val="hybridMultilevel"/>
    <w:tmpl w:val="1FA0BAC4"/>
    <w:lvl w:ilvl="0" w:tplc="F3245D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B723B0"/>
    <w:multiLevelType w:val="hybridMultilevel"/>
    <w:tmpl w:val="4B904626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F10AD9"/>
    <w:multiLevelType w:val="hybridMultilevel"/>
    <w:tmpl w:val="BA3062D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8254788"/>
    <w:multiLevelType w:val="hybridMultilevel"/>
    <w:tmpl w:val="D438E1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D0BB6"/>
    <w:multiLevelType w:val="hybridMultilevel"/>
    <w:tmpl w:val="D056F8A8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2B8417D"/>
    <w:multiLevelType w:val="hybridMultilevel"/>
    <w:tmpl w:val="06E4AC0E"/>
    <w:lvl w:ilvl="0" w:tplc="D2049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11"/>
  </w:num>
  <w:num w:numId="6">
    <w:abstractNumId w:val="1"/>
  </w:num>
  <w:num w:numId="7">
    <w:abstractNumId w:val="13"/>
  </w:num>
  <w:num w:numId="8">
    <w:abstractNumId w:val="7"/>
  </w:num>
  <w:num w:numId="9">
    <w:abstractNumId w:val="9"/>
  </w:num>
  <w:num w:numId="10">
    <w:abstractNumId w:val="4"/>
  </w:num>
  <w:num w:numId="11">
    <w:abstractNumId w:val="5"/>
  </w:num>
  <w:num w:numId="12">
    <w:abstractNumId w:val="8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AQiMzE1MTSwsjSyUdpeDU4uLM/DyQAqNaAAw8RhgsAAAA"/>
  </w:docVars>
  <w:rsids>
    <w:rsidRoot w:val="00EE323A"/>
    <w:rsid w:val="00017D02"/>
    <w:rsid w:val="0006313C"/>
    <w:rsid w:val="00064924"/>
    <w:rsid w:val="00082FF8"/>
    <w:rsid w:val="000C41A6"/>
    <w:rsid w:val="000C516F"/>
    <w:rsid w:val="00107ABE"/>
    <w:rsid w:val="00127D8B"/>
    <w:rsid w:val="00134521"/>
    <w:rsid w:val="001350A7"/>
    <w:rsid w:val="001473E9"/>
    <w:rsid w:val="00152FEF"/>
    <w:rsid w:val="00164B4C"/>
    <w:rsid w:val="0016534C"/>
    <w:rsid w:val="001941D3"/>
    <w:rsid w:val="001B1CF1"/>
    <w:rsid w:val="001B2D71"/>
    <w:rsid w:val="001D7EA4"/>
    <w:rsid w:val="00210E9E"/>
    <w:rsid w:val="00211E11"/>
    <w:rsid w:val="00213CA1"/>
    <w:rsid w:val="00243FFE"/>
    <w:rsid w:val="00252BAA"/>
    <w:rsid w:val="00272C6B"/>
    <w:rsid w:val="0028145F"/>
    <w:rsid w:val="002A023A"/>
    <w:rsid w:val="002A61D0"/>
    <w:rsid w:val="002B596C"/>
    <w:rsid w:val="0031327D"/>
    <w:rsid w:val="00316DCD"/>
    <w:rsid w:val="00336487"/>
    <w:rsid w:val="00371E86"/>
    <w:rsid w:val="003A6319"/>
    <w:rsid w:val="003C2854"/>
    <w:rsid w:val="004274C2"/>
    <w:rsid w:val="004414F7"/>
    <w:rsid w:val="00452DB2"/>
    <w:rsid w:val="00466CB2"/>
    <w:rsid w:val="00472200"/>
    <w:rsid w:val="00495C1B"/>
    <w:rsid w:val="004B40B3"/>
    <w:rsid w:val="004C4891"/>
    <w:rsid w:val="004D0894"/>
    <w:rsid w:val="004D4971"/>
    <w:rsid w:val="004E081D"/>
    <w:rsid w:val="004E3A09"/>
    <w:rsid w:val="00520E56"/>
    <w:rsid w:val="0055385A"/>
    <w:rsid w:val="00573980"/>
    <w:rsid w:val="00580174"/>
    <w:rsid w:val="00596478"/>
    <w:rsid w:val="005C4F39"/>
    <w:rsid w:val="005F54B4"/>
    <w:rsid w:val="005F76A6"/>
    <w:rsid w:val="006029C4"/>
    <w:rsid w:val="00602E07"/>
    <w:rsid w:val="006050C6"/>
    <w:rsid w:val="0063639E"/>
    <w:rsid w:val="0065572A"/>
    <w:rsid w:val="00675CEF"/>
    <w:rsid w:val="00684D7F"/>
    <w:rsid w:val="006D4CD4"/>
    <w:rsid w:val="006D6F5D"/>
    <w:rsid w:val="007450B2"/>
    <w:rsid w:val="007504CA"/>
    <w:rsid w:val="00794754"/>
    <w:rsid w:val="007A2B9A"/>
    <w:rsid w:val="007D0260"/>
    <w:rsid w:val="007D0FB2"/>
    <w:rsid w:val="007D4000"/>
    <w:rsid w:val="007D7396"/>
    <w:rsid w:val="00810912"/>
    <w:rsid w:val="00821058"/>
    <w:rsid w:val="00836FD0"/>
    <w:rsid w:val="00837EFC"/>
    <w:rsid w:val="00850EE3"/>
    <w:rsid w:val="0085630C"/>
    <w:rsid w:val="00871879"/>
    <w:rsid w:val="0088762B"/>
    <w:rsid w:val="00891CE8"/>
    <w:rsid w:val="0089417F"/>
    <w:rsid w:val="008A3A63"/>
    <w:rsid w:val="0090636C"/>
    <w:rsid w:val="00950656"/>
    <w:rsid w:val="00970796"/>
    <w:rsid w:val="00974F4E"/>
    <w:rsid w:val="009945D0"/>
    <w:rsid w:val="009A34BA"/>
    <w:rsid w:val="00A06D53"/>
    <w:rsid w:val="00A13712"/>
    <w:rsid w:val="00A31278"/>
    <w:rsid w:val="00A44200"/>
    <w:rsid w:val="00A667DC"/>
    <w:rsid w:val="00A82B0A"/>
    <w:rsid w:val="00A90E5A"/>
    <w:rsid w:val="00A93E7A"/>
    <w:rsid w:val="00AA0C31"/>
    <w:rsid w:val="00AB8C8B"/>
    <w:rsid w:val="00AE17FF"/>
    <w:rsid w:val="00AE1AFC"/>
    <w:rsid w:val="00AE6571"/>
    <w:rsid w:val="00B223CA"/>
    <w:rsid w:val="00B56362"/>
    <w:rsid w:val="00BE4E78"/>
    <w:rsid w:val="00C235E2"/>
    <w:rsid w:val="00C35797"/>
    <w:rsid w:val="00C5317F"/>
    <w:rsid w:val="00C65203"/>
    <w:rsid w:val="00C72632"/>
    <w:rsid w:val="00C90B3E"/>
    <w:rsid w:val="00C925F0"/>
    <w:rsid w:val="00C975B1"/>
    <w:rsid w:val="00CB23B1"/>
    <w:rsid w:val="00CE677F"/>
    <w:rsid w:val="00D03A76"/>
    <w:rsid w:val="00D4029F"/>
    <w:rsid w:val="00D45B0F"/>
    <w:rsid w:val="00D57BC2"/>
    <w:rsid w:val="00D72CA3"/>
    <w:rsid w:val="00D7771D"/>
    <w:rsid w:val="00D87A78"/>
    <w:rsid w:val="00DE713B"/>
    <w:rsid w:val="00DF1716"/>
    <w:rsid w:val="00DF3A3D"/>
    <w:rsid w:val="00DF74D8"/>
    <w:rsid w:val="00E57880"/>
    <w:rsid w:val="00E776E9"/>
    <w:rsid w:val="00EA596E"/>
    <w:rsid w:val="00EB21EC"/>
    <w:rsid w:val="00EC22A9"/>
    <w:rsid w:val="00EC62BE"/>
    <w:rsid w:val="00EE323A"/>
    <w:rsid w:val="00EF462E"/>
    <w:rsid w:val="00F026E2"/>
    <w:rsid w:val="00F17BF8"/>
    <w:rsid w:val="00F3234D"/>
    <w:rsid w:val="00F65687"/>
    <w:rsid w:val="00F713DA"/>
    <w:rsid w:val="00F83406"/>
    <w:rsid w:val="00FA461D"/>
    <w:rsid w:val="00FA776C"/>
    <w:rsid w:val="00FD019F"/>
    <w:rsid w:val="020702B5"/>
    <w:rsid w:val="029752D1"/>
    <w:rsid w:val="02CFC6CA"/>
    <w:rsid w:val="03EC1571"/>
    <w:rsid w:val="04EAED42"/>
    <w:rsid w:val="05F44263"/>
    <w:rsid w:val="06F61A4E"/>
    <w:rsid w:val="07E32179"/>
    <w:rsid w:val="091D8801"/>
    <w:rsid w:val="098D3854"/>
    <w:rsid w:val="0D7EC8F0"/>
    <w:rsid w:val="11669E8A"/>
    <w:rsid w:val="11871341"/>
    <w:rsid w:val="12CDDE42"/>
    <w:rsid w:val="13DCED6F"/>
    <w:rsid w:val="15085F0A"/>
    <w:rsid w:val="19BB0532"/>
    <w:rsid w:val="1C1634C5"/>
    <w:rsid w:val="1CC5CF19"/>
    <w:rsid w:val="1ED2349E"/>
    <w:rsid w:val="1F9865D5"/>
    <w:rsid w:val="20419D8A"/>
    <w:rsid w:val="209EA064"/>
    <w:rsid w:val="20C9427D"/>
    <w:rsid w:val="21929BA8"/>
    <w:rsid w:val="22010DFD"/>
    <w:rsid w:val="22A4F605"/>
    <w:rsid w:val="24ADFA1A"/>
    <w:rsid w:val="24AEDCC0"/>
    <w:rsid w:val="2507B857"/>
    <w:rsid w:val="253B3C86"/>
    <w:rsid w:val="266801B5"/>
    <w:rsid w:val="26E99747"/>
    <w:rsid w:val="279E5A20"/>
    <w:rsid w:val="2860A32E"/>
    <w:rsid w:val="2B88AE5F"/>
    <w:rsid w:val="2C19939B"/>
    <w:rsid w:val="2C8D4633"/>
    <w:rsid w:val="2C960FC5"/>
    <w:rsid w:val="3029EC69"/>
    <w:rsid w:val="303B8D98"/>
    <w:rsid w:val="3043FEAD"/>
    <w:rsid w:val="3100F148"/>
    <w:rsid w:val="31C26899"/>
    <w:rsid w:val="32396400"/>
    <w:rsid w:val="328BA223"/>
    <w:rsid w:val="33172B09"/>
    <w:rsid w:val="347B7C62"/>
    <w:rsid w:val="36A80FFC"/>
    <w:rsid w:val="36A870B0"/>
    <w:rsid w:val="3765EFBB"/>
    <w:rsid w:val="378EE197"/>
    <w:rsid w:val="3803B465"/>
    <w:rsid w:val="3863580C"/>
    <w:rsid w:val="3BE2250E"/>
    <w:rsid w:val="3BE747F7"/>
    <w:rsid w:val="3BEF4362"/>
    <w:rsid w:val="3C826DE1"/>
    <w:rsid w:val="3CCFB8C7"/>
    <w:rsid w:val="3F7E9B6A"/>
    <w:rsid w:val="3FD1B205"/>
    <w:rsid w:val="40F73D5F"/>
    <w:rsid w:val="41278F58"/>
    <w:rsid w:val="41811CF8"/>
    <w:rsid w:val="44210081"/>
    <w:rsid w:val="44AE5F66"/>
    <w:rsid w:val="45ACD653"/>
    <w:rsid w:val="4614C2D8"/>
    <w:rsid w:val="4698A496"/>
    <w:rsid w:val="4AFFBE53"/>
    <w:rsid w:val="4BED6A27"/>
    <w:rsid w:val="4EF32298"/>
    <w:rsid w:val="52F26DF9"/>
    <w:rsid w:val="536D5BC8"/>
    <w:rsid w:val="540E87C2"/>
    <w:rsid w:val="5458EFAF"/>
    <w:rsid w:val="55833300"/>
    <w:rsid w:val="55D94255"/>
    <w:rsid w:val="5604D0F6"/>
    <w:rsid w:val="5625F0F0"/>
    <w:rsid w:val="56471DCE"/>
    <w:rsid w:val="5723DA70"/>
    <w:rsid w:val="593E0050"/>
    <w:rsid w:val="5965B8BD"/>
    <w:rsid w:val="5B011FBB"/>
    <w:rsid w:val="5C1BED89"/>
    <w:rsid w:val="5C31449B"/>
    <w:rsid w:val="5CBF1F32"/>
    <w:rsid w:val="5DE6A095"/>
    <w:rsid w:val="5E3A56DF"/>
    <w:rsid w:val="5E631F6E"/>
    <w:rsid w:val="5E7F67A9"/>
    <w:rsid w:val="5E818CAA"/>
    <w:rsid w:val="5F17B77F"/>
    <w:rsid w:val="5FA1A9BD"/>
    <w:rsid w:val="620804F4"/>
    <w:rsid w:val="62C407C3"/>
    <w:rsid w:val="62DC1FAE"/>
    <w:rsid w:val="641197BF"/>
    <w:rsid w:val="6602EDAD"/>
    <w:rsid w:val="66D13FCF"/>
    <w:rsid w:val="67829BE5"/>
    <w:rsid w:val="686AB725"/>
    <w:rsid w:val="6925E897"/>
    <w:rsid w:val="6C9A62F1"/>
    <w:rsid w:val="6DC0BC58"/>
    <w:rsid w:val="6EA62BAB"/>
    <w:rsid w:val="6EBEB3F7"/>
    <w:rsid w:val="6F4831C8"/>
    <w:rsid w:val="708E2933"/>
    <w:rsid w:val="70AD73BC"/>
    <w:rsid w:val="70D8870F"/>
    <w:rsid w:val="718497A6"/>
    <w:rsid w:val="71888E46"/>
    <w:rsid w:val="71C5B01F"/>
    <w:rsid w:val="720A1F46"/>
    <w:rsid w:val="7341DD36"/>
    <w:rsid w:val="7343D9D4"/>
    <w:rsid w:val="73836F9C"/>
    <w:rsid w:val="74D8BCD9"/>
    <w:rsid w:val="7749D283"/>
    <w:rsid w:val="7776175A"/>
    <w:rsid w:val="77B5048B"/>
    <w:rsid w:val="77CBDAD7"/>
    <w:rsid w:val="784FC5F2"/>
    <w:rsid w:val="79AAED04"/>
    <w:rsid w:val="79ED86DC"/>
    <w:rsid w:val="7C869C27"/>
    <w:rsid w:val="7DDA6C90"/>
    <w:rsid w:val="7E394067"/>
    <w:rsid w:val="7EADDE0D"/>
    <w:rsid w:val="7FC3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8D8D9"/>
  <w15:chartTrackingRefBased/>
  <w15:docId w15:val="{117C748D-898B-459E-AEF4-EDDF76A69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B21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E323A"/>
    <w:pPr>
      <w:ind w:left="720"/>
      <w:contextualSpacing/>
    </w:pPr>
  </w:style>
  <w:style w:type="paragraph" w:styleId="Bezodstpw">
    <w:name w:val="No Spacing"/>
    <w:uiPriority w:val="1"/>
    <w:qFormat/>
    <w:rsid w:val="00452DB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F02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26E2"/>
  </w:style>
  <w:style w:type="paragraph" w:styleId="Stopka">
    <w:name w:val="footer"/>
    <w:basedOn w:val="Normalny"/>
    <w:link w:val="StopkaZnak"/>
    <w:unhideWhenUsed/>
    <w:rsid w:val="00F02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026E2"/>
  </w:style>
  <w:style w:type="paragraph" w:styleId="Tekstdymka">
    <w:name w:val="Balloon Text"/>
    <w:basedOn w:val="Normalny"/>
    <w:link w:val="TekstdymkaZnak"/>
    <w:uiPriority w:val="99"/>
    <w:semiHidden/>
    <w:unhideWhenUsed/>
    <w:rsid w:val="006557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572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EB21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62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62BE"/>
    <w:rPr>
      <w:b/>
      <w:bCs/>
      <w:sz w:val="20"/>
      <w:szCs w:val="2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C22A9"/>
    <w:pPr>
      <w:outlineLvl w:val="9"/>
    </w:pPr>
    <w:rPr>
      <w:rFonts w:ascii="Calibri Light" w:eastAsia="Times New Roman" w:hAnsi="Calibri Light" w:cs="Times New Roman"/>
      <w:color w:val="2E74B5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27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27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27D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8718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88C12-5937-48FD-B878-7A63895D98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EB6B11-14E8-4238-B628-70FE3435FA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640694-05CC-4B21-9579-8FBA56964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6</Words>
  <Characters>213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Zembala</dc:creator>
  <cp:keywords/>
  <dc:description/>
  <cp:lastModifiedBy>Iwona Wochnik</cp:lastModifiedBy>
  <cp:revision>9</cp:revision>
  <cp:lastPrinted>2020-02-21T08:42:00Z</cp:lastPrinted>
  <dcterms:created xsi:type="dcterms:W3CDTF">2020-10-07T11:25:00Z</dcterms:created>
  <dcterms:modified xsi:type="dcterms:W3CDTF">2022-03-2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